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E7BE4" w14:textId="77777777" w:rsidR="00DE678F" w:rsidRPr="00DE678F" w:rsidRDefault="00DE678F" w:rsidP="00DE678F">
      <w:pPr>
        <w:spacing w:after="0" w:line="240" w:lineRule="auto"/>
        <w:jc w:val="center"/>
        <w:rPr>
          <w:color w:val="000000" w:themeColor="text1"/>
          <w:sz w:val="28"/>
          <w:szCs w:val="28"/>
        </w:rPr>
      </w:pPr>
      <w:r w:rsidRPr="00DE678F">
        <w:rPr>
          <w:color w:val="000000" w:themeColor="text1"/>
          <w:sz w:val="28"/>
          <w:szCs w:val="28"/>
        </w:rPr>
        <w:t>C</w:t>
      </w:r>
      <w:r>
        <w:rPr>
          <w:color w:val="000000" w:themeColor="text1"/>
          <w:sz w:val="28"/>
          <w:szCs w:val="28"/>
        </w:rPr>
        <w:t>IST</w:t>
      </w:r>
      <w:r w:rsidRPr="00DE678F">
        <w:rPr>
          <w:color w:val="000000" w:themeColor="text1"/>
          <w:sz w:val="28"/>
          <w:szCs w:val="28"/>
        </w:rPr>
        <w:t xml:space="preserve"> 3381: Information Assurance and Security</w:t>
      </w:r>
    </w:p>
    <w:p w14:paraId="38E3AAAD" w14:textId="77777777" w:rsidR="00DE678F" w:rsidRPr="00DE678F" w:rsidRDefault="00040C12" w:rsidP="00DE678F">
      <w:pPr>
        <w:spacing w:after="0" w:line="240" w:lineRule="auto"/>
        <w:jc w:val="center"/>
        <w:rPr>
          <w:color w:val="000000" w:themeColor="text1"/>
          <w:sz w:val="28"/>
          <w:szCs w:val="28"/>
        </w:rPr>
      </w:pPr>
      <w:r>
        <w:rPr>
          <w:color w:val="000000" w:themeColor="text1"/>
          <w:sz w:val="28"/>
          <w:szCs w:val="28"/>
        </w:rPr>
        <w:t>Spring 202</w:t>
      </w:r>
      <w:r w:rsidR="00B4756C">
        <w:rPr>
          <w:color w:val="000000" w:themeColor="text1"/>
          <w:sz w:val="28"/>
          <w:szCs w:val="28"/>
        </w:rPr>
        <w:t>2</w:t>
      </w:r>
    </w:p>
    <w:p w14:paraId="11178851" w14:textId="77777777" w:rsidR="00DE678F" w:rsidRPr="00DE678F" w:rsidRDefault="00DE678F" w:rsidP="00DE678F">
      <w:pPr>
        <w:spacing w:after="0" w:line="240" w:lineRule="auto"/>
        <w:jc w:val="center"/>
        <w:rPr>
          <w:color w:val="000000" w:themeColor="text1"/>
          <w:sz w:val="28"/>
          <w:szCs w:val="28"/>
        </w:rPr>
      </w:pPr>
      <w:r w:rsidRPr="00DE678F">
        <w:rPr>
          <w:color w:val="000000" w:themeColor="text1"/>
          <w:sz w:val="28"/>
          <w:szCs w:val="28"/>
        </w:rPr>
        <w:t xml:space="preserve">Reflection: </w:t>
      </w:r>
      <w:r w:rsidR="00A54655">
        <w:rPr>
          <w:color w:val="000000" w:themeColor="text1"/>
          <w:sz w:val="28"/>
          <w:szCs w:val="28"/>
        </w:rPr>
        <w:t xml:space="preserve">Ethical Hacking </w:t>
      </w:r>
      <w:r w:rsidRPr="00DE678F">
        <w:rPr>
          <w:color w:val="000000" w:themeColor="text1"/>
          <w:sz w:val="28"/>
          <w:szCs w:val="28"/>
        </w:rPr>
        <w:t xml:space="preserve">Lab </w:t>
      </w:r>
      <w:r w:rsidR="00B4756C">
        <w:rPr>
          <w:color w:val="000000" w:themeColor="text1"/>
          <w:sz w:val="28"/>
          <w:szCs w:val="28"/>
        </w:rPr>
        <w:t>8</w:t>
      </w:r>
    </w:p>
    <w:p w14:paraId="4ED53A41" w14:textId="77777777" w:rsidR="001512C7" w:rsidRDefault="001512C7" w:rsidP="001512C7">
      <w:pPr>
        <w:rPr>
          <w:color w:val="000000" w:themeColor="text1"/>
        </w:rPr>
      </w:pPr>
    </w:p>
    <w:p w14:paraId="6528BD9B" w14:textId="0545A334" w:rsidR="00450B80" w:rsidRPr="001512C7" w:rsidRDefault="00450B80" w:rsidP="00450B80">
      <w:pPr>
        <w:jc w:val="right"/>
        <w:rPr>
          <w:color w:val="000000" w:themeColor="text1"/>
        </w:rPr>
      </w:pPr>
      <w:r>
        <w:rPr>
          <w:color w:val="000000" w:themeColor="text1"/>
        </w:rPr>
        <w:t xml:space="preserve">Name:  </w:t>
      </w:r>
      <w:sdt>
        <w:sdtPr>
          <w:rPr>
            <w:color w:val="000000" w:themeColor="text1"/>
          </w:rPr>
          <w:id w:val="-1906604308"/>
          <w:placeholder>
            <w:docPart w:val="DefaultPlaceholder_-1854013440"/>
          </w:placeholder>
        </w:sdtPr>
        <w:sdtEndPr/>
        <w:sdtContent>
          <w:r w:rsidR="00627217">
            <w:rPr>
              <w:color w:val="000000" w:themeColor="text1"/>
            </w:rPr>
            <w:t>Michael Chillemi</w:t>
          </w:r>
        </w:sdtContent>
      </w:sdt>
    </w:p>
    <w:p w14:paraId="66FED606" w14:textId="77777777" w:rsidR="002D7C97" w:rsidRDefault="002D7C97" w:rsidP="001512C7">
      <w:pPr>
        <w:pStyle w:val="ListParagraph"/>
        <w:rPr>
          <w:b w:val="0"/>
          <w:color w:val="000000" w:themeColor="text1"/>
        </w:rPr>
      </w:pPr>
    </w:p>
    <w:p w14:paraId="5965818A" w14:textId="77777777" w:rsidR="00C46BD2" w:rsidRPr="00D37E60" w:rsidRDefault="00833A27" w:rsidP="00C46BD2">
      <w:pPr>
        <w:pStyle w:val="ListParagraph"/>
        <w:numPr>
          <w:ilvl w:val="0"/>
          <w:numId w:val="1"/>
        </w:numPr>
        <w:rPr>
          <w:i/>
          <w:color w:val="000000" w:themeColor="text1"/>
        </w:rPr>
      </w:pPr>
      <w:r>
        <w:rPr>
          <w:color w:val="000000" w:themeColor="text1"/>
        </w:rPr>
        <w:t xml:space="preserve">Share your thoughts about Security versus Usability. Also, </w:t>
      </w:r>
      <w:r w:rsidR="005C3F44">
        <w:rPr>
          <w:color w:val="000000" w:themeColor="text1"/>
        </w:rPr>
        <w:t>discuss</w:t>
      </w:r>
      <w:r>
        <w:rPr>
          <w:color w:val="000000" w:themeColor="text1"/>
        </w:rPr>
        <w:t xml:space="preserve"> the importance of physical security </w:t>
      </w:r>
      <w:r w:rsidR="005C3F44">
        <w:rPr>
          <w:color w:val="000000" w:themeColor="text1"/>
        </w:rPr>
        <w:t>of laptops</w:t>
      </w:r>
      <w:r w:rsidR="003C71E8">
        <w:rPr>
          <w:color w:val="000000" w:themeColor="text1"/>
        </w:rPr>
        <w:t>/</w:t>
      </w:r>
      <w:r w:rsidR="005C3F44">
        <w:rPr>
          <w:color w:val="000000" w:themeColor="text1"/>
        </w:rPr>
        <w:t>comput</w:t>
      </w:r>
      <w:r w:rsidR="003C71E8">
        <w:rPr>
          <w:color w:val="000000" w:themeColor="text1"/>
        </w:rPr>
        <w:t>ing devices</w:t>
      </w:r>
    </w:p>
    <w:p w14:paraId="26277169" w14:textId="77777777" w:rsidR="00C46BD2" w:rsidRDefault="00C46BD2" w:rsidP="001512C7">
      <w:pPr>
        <w:pStyle w:val="ListParagraph"/>
        <w:rPr>
          <w:b w:val="0"/>
          <w:color w:val="000000" w:themeColor="text1"/>
        </w:rPr>
      </w:pPr>
    </w:p>
    <w:sdt>
      <w:sdtPr>
        <w:rPr>
          <w:b w:val="0"/>
          <w:color w:val="000000" w:themeColor="text1"/>
        </w:rPr>
        <w:id w:val="1740358966"/>
        <w:placeholder>
          <w:docPart w:val="D692194F831349029B65C06B199BDDF4"/>
        </w:placeholder>
      </w:sdtPr>
      <w:sdtEndPr/>
      <w:sdtContent>
        <w:p w14:paraId="5236A0A9" w14:textId="2868692E" w:rsidR="00C46BD2" w:rsidRDefault="00E25922" w:rsidP="00C46BD2">
          <w:pPr>
            <w:pStyle w:val="ListParagraph"/>
            <w:rPr>
              <w:b w:val="0"/>
              <w:color w:val="000000" w:themeColor="text1"/>
            </w:rPr>
          </w:pPr>
          <w:r>
            <w:rPr>
              <w:b w:val="0"/>
              <w:color w:val="000000" w:themeColor="text1"/>
            </w:rPr>
            <w:t xml:space="preserve">Security and usability go hand in hand. As security goes up usability becomes more difficult for everyday people. But it also works in the opposite effect. People want security and easy equipment to work on which is tough to create. </w:t>
          </w:r>
          <w:proofErr w:type="gramStart"/>
          <w:r>
            <w:rPr>
              <w:b w:val="0"/>
              <w:color w:val="000000" w:themeColor="text1"/>
            </w:rPr>
            <w:t>Also</w:t>
          </w:r>
          <w:proofErr w:type="gramEnd"/>
          <w:r>
            <w:rPr>
              <w:b w:val="0"/>
              <w:color w:val="000000" w:themeColor="text1"/>
            </w:rPr>
            <w:t xml:space="preserve"> it is very important to keep your personal devices safe. You never know when someone with evil intensions will try to plug in or send malicious software. Always have sight of your device or </w:t>
          </w:r>
          <w:proofErr w:type="gramStart"/>
          <w:r>
            <w:rPr>
              <w:b w:val="0"/>
              <w:color w:val="000000" w:themeColor="text1"/>
            </w:rPr>
            <w:t>keep it close to you at all times</w:t>
          </w:r>
          <w:proofErr w:type="gramEnd"/>
          <w:r>
            <w:rPr>
              <w:b w:val="0"/>
              <w:color w:val="000000" w:themeColor="text1"/>
            </w:rPr>
            <w:t xml:space="preserve">. </w:t>
          </w:r>
        </w:p>
      </w:sdtContent>
    </w:sdt>
    <w:p w14:paraId="14BE533B" w14:textId="77777777" w:rsidR="00C46BD2" w:rsidRPr="001512C7" w:rsidRDefault="00C46BD2" w:rsidP="001512C7">
      <w:pPr>
        <w:pStyle w:val="ListParagraph"/>
        <w:rPr>
          <w:b w:val="0"/>
          <w:color w:val="000000" w:themeColor="text1"/>
        </w:rPr>
      </w:pPr>
    </w:p>
    <w:p w14:paraId="648BBE1F" w14:textId="77777777" w:rsidR="00450B80" w:rsidRDefault="00450B80" w:rsidP="00450B80">
      <w:pPr>
        <w:pStyle w:val="ListParagraph"/>
        <w:rPr>
          <w:b w:val="0"/>
          <w:color w:val="000000" w:themeColor="text1"/>
        </w:rPr>
      </w:pPr>
    </w:p>
    <w:p w14:paraId="6009943C" w14:textId="77777777" w:rsidR="001512C7" w:rsidRPr="00D37E60" w:rsidRDefault="00DE678F" w:rsidP="001512C7">
      <w:pPr>
        <w:pStyle w:val="ListParagraph"/>
        <w:numPr>
          <w:ilvl w:val="0"/>
          <w:numId w:val="1"/>
        </w:numPr>
        <w:rPr>
          <w:i/>
          <w:color w:val="000000" w:themeColor="text1"/>
        </w:rPr>
      </w:pPr>
      <w:r w:rsidRPr="00DE678F">
        <w:rPr>
          <w:color w:val="000000" w:themeColor="text1"/>
        </w:rPr>
        <w:t>Ref</w:t>
      </w:r>
      <w:r w:rsidR="00043D78">
        <w:rPr>
          <w:color w:val="000000" w:themeColor="text1"/>
        </w:rPr>
        <w:t>lect on your experience in th</w:t>
      </w:r>
      <w:r w:rsidR="00AF4B72">
        <w:rPr>
          <w:color w:val="000000" w:themeColor="text1"/>
        </w:rPr>
        <w:t>is</w:t>
      </w:r>
      <w:r w:rsidRPr="00DE678F">
        <w:rPr>
          <w:color w:val="000000" w:themeColor="text1"/>
        </w:rPr>
        <w:t xml:space="preserve"> lab</w:t>
      </w:r>
      <w:r w:rsidR="009E0612">
        <w:rPr>
          <w:color w:val="000000" w:themeColor="text1"/>
        </w:rPr>
        <w:t xml:space="preserve"> (</w:t>
      </w:r>
      <w:r w:rsidR="00833A27">
        <w:rPr>
          <w:color w:val="000000" w:themeColor="text1"/>
        </w:rPr>
        <w:t>Physical Security</w:t>
      </w:r>
      <w:r w:rsidR="009E0612">
        <w:rPr>
          <w:color w:val="000000" w:themeColor="text1"/>
        </w:rPr>
        <w:t>-Win10)</w:t>
      </w:r>
      <w:r w:rsidRPr="00DE678F">
        <w:rPr>
          <w:color w:val="000000" w:themeColor="text1"/>
        </w:rPr>
        <w:t>.</w:t>
      </w:r>
      <w:r w:rsidRPr="00B43337">
        <w:rPr>
          <w:b w:val="0"/>
          <w:color w:val="000000" w:themeColor="text1"/>
        </w:rPr>
        <w:t xml:space="preserve"> </w:t>
      </w:r>
      <w:r w:rsidRPr="00311598">
        <w:rPr>
          <w:b w:val="0"/>
          <w:i/>
          <w:color w:val="000000" w:themeColor="text1"/>
        </w:rPr>
        <w:t>(Rea</w:t>
      </w:r>
      <w:r w:rsidR="00311598">
        <w:rPr>
          <w:b w:val="0"/>
          <w:i/>
          <w:color w:val="000000" w:themeColor="text1"/>
        </w:rPr>
        <w:t>d “Writing Your Lab Reflection</w:t>
      </w:r>
      <w:r w:rsidR="00C46BD2">
        <w:rPr>
          <w:b w:val="0"/>
          <w:i/>
          <w:color w:val="000000" w:themeColor="text1"/>
        </w:rPr>
        <w:t>,”</w:t>
      </w:r>
      <w:r w:rsidR="00311598">
        <w:rPr>
          <w:b w:val="0"/>
          <w:i/>
          <w:color w:val="000000" w:themeColor="text1"/>
        </w:rPr>
        <w:t xml:space="preserve"> </w:t>
      </w:r>
      <w:r w:rsidRPr="00311598">
        <w:rPr>
          <w:b w:val="0"/>
          <w:i/>
          <w:color w:val="000000" w:themeColor="text1"/>
        </w:rPr>
        <w:t>available in the Left Panel</w:t>
      </w:r>
      <w:r w:rsidR="00D37E60">
        <w:rPr>
          <w:b w:val="0"/>
          <w:i/>
          <w:color w:val="000000" w:themeColor="text1"/>
        </w:rPr>
        <w:t xml:space="preserve"> on BB Course Homepage</w:t>
      </w:r>
      <w:r w:rsidRPr="00311598">
        <w:rPr>
          <w:b w:val="0"/>
          <w:i/>
          <w:color w:val="000000" w:themeColor="text1"/>
        </w:rPr>
        <w:t>).</w:t>
      </w:r>
      <w:r w:rsidRPr="00B43337">
        <w:rPr>
          <w:b w:val="0"/>
          <w:color w:val="000000" w:themeColor="text1"/>
        </w:rPr>
        <w:t xml:space="preserve"> </w:t>
      </w:r>
      <w:r w:rsidRPr="00D37E60">
        <w:rPr>
          <w:b w:val="0"/>
          <w:i/>
          <w:color w:val="000000" w:themeColor="text1"/>
        </w:rPr>
        <w:t>Minimum 200 words</w:t>
      </w:r>
    </w:p>
    <w:p w14:paraId="6A88ADFE" w14:textId="77777777" w:rsidR="001512C7" w:rsidRPr="001512C7" w:rsidRDefault="001512C7" w:rsidP="001512C7">
      <w:pPr>
        <w:pStyle w:val="ListParagraph"/>
        <w:rPr>
          <w:b w:val="0"/>
          <w:color w:val="000000" w:themeColor="text1"/>
        </w:rPr>
      </w:pPr>
    </w:p>
    <w:sdt>
      <w:sdtPr>
        <w:rPr>
          <w:b w:val="0"/>
          <w:color w:val="000000" w:themeColor="text1"/>
        </w:rPr>
        <w:id w:val="-718748117"/>
        <w:placeholder>
          <w:docPart w:val="DefaultPlaceholder_-1854013440"/>
        </w:placeholder>
      </w:sdtPr>
      <w:sdtEndPr/>
      <w:sdtContent>
        <w:p w14:paraId="1887CE34" w14:textId="72602072" w:rsidR="001512C7" w:rsidRDefault="00627217" w:rsidP="001512C7">
          <w:pPr>
            <w:pStyle w:val="ListParagraph"/>
            <w:rPr>
              <w:b w:val="0"/>
              <w:color w:val="000000" w:themeColor="text1"/>
            </w:rPr>
          </w:pPr>
          <w:r>
            <w:rPr>
              <w:b w:val="0"/>
              <w:color w:val="000000" w:themeColor="text1"/>
            </w:rPr>
            <w:t xml:space="preserve">This lab experience was a lot of fun. It also felt a lot more real than the other labs since it was conducted on the people who agreed to be a part of the lab. The lab has taught me a valuable lesson about real life security. To not only be aware about what is happening on your computer but in the real world. It is crazy to think about the amount of power that devices capabilities. When Aakash was explaining what the tool can do. It made me think about how many other tools that are like that are out </w:t>
          </w:r>
          <w:r w:rsidR="00E25922">
            <w:rPr>
              <w:b w:val="0"/>
              <w:color w:val="000000" w:themeColor="text1"/>
            </w:rPr>
            <w:t xml:space="preserve">in the world. It </w:t>
          </w:r>
          <w:proofErr w:type="spellStart"/>
          <w:r w:rsidR="00E25922">
            <w:rPr>
              <w:b w:val="0"/>
              <w:color w:val="000000" w:themeColor="text1"/>
            </w:rPr>
            <w:t>it</w:t>
          </w:r>
          <w:proofErr w:type="spellEnd"/>
          <w:r w:rsidR="00E25922">
            <w:rPr>
              <w:b w:val="0"/>
              <w:color w:val="000000" w:themeColor="text1"/>
            </w:rPr>
            <w:t xml:space="preserve"> crazy once you realize how much goes into security. Not just on a virtual level but a physical level as well. </w:t>
          </w:r>
        </w:p>
      </w:sdtContent>
    </w:sdt>
    <w:p w14:paraId="2CFE6E11" w14:textId="77777777" w:rsidR="00450B80" w:rsidRPr="001512C7" w:rsidRDefault="00450B80" w:rsidP="001512C7">
      <w:pPr>
        <w:pStyle w:val="ListParagraph"/>
        <w:rPr>
          <w:b w:val="0"/>
          <w:color w:val="000000" w:themeColor="text1"/>
        </w:rPr>
      </w:pPr>
    </w:p>
    <w:p w14:paraId="37D15F76" w14:textId="77777777" w:rsidR="00DE678F" w:rsidRDefault="00DE678F" w:rsidP="00DE678F">
      <w:pPr>
        <w:pStyle w:val="ListParagraph"/>
        <w:rPr>
          <w:color w:val="000000" w:themeColor="text1"/>
        </w:rPr>
      </w:pPr>
    </w:p>
    <w:p w14:paraId="7648112C" w14:textId="77777777" w:rsidR="00DE678F" w:rsidRPr="00DE678F" w:rsidRDefault="00DE678F" w:rsidP="00DE678F">
      <w:pPr>
        <w:pStyle w:val="ListParagraph"/>
        <w:rPr>
          <w:color w:val="000000" w:themeColor="text1"/>
        </w:rPr>
      </w:pPr>
      <w:r w:rsidRPr="00DE678F">
        <w:rPr>
          <w:color w:val="000000" w:themeColor="text1"/>
        </w:rPr>
        <w:t xml:space="preserve">Deliverable: </w:t>
      </w:r>
    </w:p>
    <w:p w14:paraId="45C7C6FC" w14:textId="77777777" w:rsidR="00DE678F" w:rsidRPr="00DE678F" w:rsidRDefault="00DE678F" w:rsidP="00DE678F">
      <w:pPr>
        <w:pStyle w:val="ListParagraph"/>
        <w:rPr>
          <w:color w:val="000000" w:themeColor="text1"/>
        </w:rPr>
      </w:pPr>
      <w:r>
        <w:rPr>
          <w:color w:val="000000" w:themeColor="text1"/>
        </w:rPr>
        <w:t>Write and Save the responses in this file. Submit the file</w:t>
      </w:r>
    </w:p>
    <w:p w14:paraId="1C299115" w14:textId="77777777" w:rsidR="00DE678F" w:rsidRDefault="00DE678F" w:rsidP="00DE678F"/>
    <w:p w14:paraId="01AF9CD0" w14:textId="77777777" w:rsidR="001512C7" w:rsidRPr="001512C7" w:rsidRDefault="001512C7" w:rsidP="001512C7">
      <w:pPr>
        <w:rPr>
          <w:color w:val="000000" w:themeColor="text1"/>
        </w:rPr>
      </w:pPr>
    </w:p>
    <w:sectPr w:rsidR="001512C7" w:rsidRPr="00151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C3804"/>
    <w:multiLevelType w:val="hybridMultilevel"/>
    <w:tmpl w:val="71BEE5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1604025"/>
    <w:multiLevelType w:val="hybridMultilevel"/>
    <w:tmpl w:val="32B26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1F411B"/>
    <w:multiLevelType w:val="hybridMultilevel"/>
    <w:tmpl w:val="F8625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091CAD"/>
    <w:multiLevelType w:val="hybridMultilevel"/>
    <w:tmpl w:val="AC943E02"/>
    <w:lvl w:ilvl="0" w:tplc="1048F7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7045882">
    <w:abstractNumId w:val="1"/>
  </w:num>
  <w:num w:numId="2" w16cid:durableId="655838296">
    <w:abstractNumId w:val="3"/>
  </w:num>
  <w:num w:numId="3" w16cid:durableId="736172445">
    <w:abstractNumId w:val="0"/>
  </w:num>
  <w:num w:numId="4" w16cid:durableId="5202431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d8/DXcHiIsVufwWBuMTrBGRDVf975pAwRba/VsjfntUhMm7b55/FETTT6ATEcFokPNqt1bpUnhifn9FyO2HybQ==" w:salt="59NrYQpOnuKVaScAJpHjM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NDO1MDIzNjE3NjdU0lEKTi0uzszPAykwrgUAUoVOPywAAAA="/>
  </w:docVars>
  <w:rsids>
    <w:rsidRoot w:val="001512C7"/>
    <w:rsid w:val="00040C12"/>
    <w:rsid w:val="00043D78"/>
    <w:rsid w:val="001512C7"/>
    <w:rsid w:val="00166030"/>
    <w:rsid w:val="00275351"/>
    <w:rsid w:val="002D7C97"/>
    <w:rsid w:val="00311598"/>
    <w:rsid w:val="003277FD"/>
    <w:rsid w:val="003A403E"/>
    <w:rsid w:val="003A76C6"/>
    <w:rsid w:val="003C71E8"/>
    <w:rsid w:val="00450B80"/>
    <w:rsid w:val="0050630A"/>
    <w:rsid w:val="00565813"/>
    <w:rsid w:val="005C3F44"/>
    <w:rsid w:val="00627217"/>
    <w:rsid w:val="00695CD5"/>
    <w:rsid w:val="006B0A39"/>
    <w:rsid w:val="006B6802"/>
    <w:rsid w:val="00786ED3"/>
    <w:rsid w:val="007A28B6"/>
    <w:rsid w:val="007A379C"/>
    <w:rsid w:val="00833A27"/>
    <w:rsid w:val="00876D29"/>
    <w:rsid w:val="008B757E"/>
    <w:rsid w:val="009E0612"/>
    <w:rsid w:val="00A54655"/>
    <w:rsid w:val="00A71329"/>
    <w:rsid w:val="00AF4B72"/>
    <w:rsid w:val="00B43337"/>
    <w:rsid w:val="00B4756C"/>
    <w:rsid w:val="00B61F27"/>
    <w:rsid w:val="00C46BD2"/>
    <w:rsid w:val="00D355DE"/>
    <w:rsid w:val="00D37E60"/>
    <w:rsid w:val="00DE678F"/>
    <w:rsid w:val="00E25922"/>
    <w:rsid w:val="00F047FE"/>
    <w:rsid w:val="00F06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31BF2"/>
  <w15:chartTrackingRefBased/>
  <w15:docId w15:val="{10CA0806-CD63-473E-A9CD-1A082D279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bCs/>
        <w:color w:val="C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12C7"/>
    <w:pPr>
      <w:ind w:left="720"/>
      <w:contextualSpacing/>
    </w:pPr>
  </w:style>
  <w:style w:type="character" w:styleId="PlaceholderText">
    <w:name w:val="Placeholder Text"/>
    <w:basedOn w:val="DefaultParagraphFont"/>
    <w:uiPriority w:val="99"/>
    <w:semiHidden/>
    <w:rsid w:val="00450B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940811">
      <w:bodyDiv w:val="1"/>
      <w:marLeft w:val="0"/>
      <w:marRight w:val="0"/>
      <w:marTop w:val="0"/>
      <w:marBottom w:val="0"/>
      <w:divBdr>
        <w:top w:val="none" w:sz="0" w:space="0" w:color="auto"/>
        <w:left w:val="none" w:sz="0" w:space="0" w:color="auto"/>
        <w:bottom w:val="none" w:sz="0" w:space="0" w:color="auto"/>
        <w:right w:val="none" w:sz="0" w:space="0" w:color="auto"/>
      </w:divBdr>
    </w:div>
    <w:div w:id="183121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4D01723-3657-47E8-B3BC-982125482EAF}"/>
      </w:docPartPr>
      <w:docPartBody>
        <w:p w:rsidR="006407E9" w:rsidRDefault="00A01666">
          <w:r w:rsidRPr="006C145C">
            <w:rPr>
              <w:rStyle w:val="PlaceholderText"/>
            </w:rPr>
            <w:t>Click or tap here to enter text.</w:t>
          </w:r>
        </w:p>
      </w:docPartBody>
    </w:docPart>
    <w:docPart>
      <w:docPartPr>
        <w:name w:val="D692194F831349029B65C06B199BDDF4"/>
        <w:category>
          <w:name w:val="General"/>
          <w:gallery w:val="placeholder"/>
        </w:category>
        <w:types>
          <w:type w:val="bbPlcHdr"/>
        </w:types>
        <w:behaviors>
          <w:behavior w:val="content"/>
        </w:behaviors>
        <w:guid w:val="{1233DF23-EA3E-4C54-8464-B780E290BC01}"/>
      </w:docPartPr>
      <w:docPartBody>
        <w:p w:rsidR="00202BC5" w:rsidRDefault="005E3A7D" w:rsidP="005E3A7D">
          <w:pPr>
            <w:pStyle w:val="D692194F831349029B65C06B199BDDF4"/>
          </w:pPr>
          <w:r w:rsidRPr="006C145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1666"/>
    <w:rsid w:val="00080D77"/>
    <w:rsid w:val="001D4862"/>
    <w:rsid w:val="00202BC5"/>
    <w:rsid w:val="002232FD"/>
    <w:rsid w:val="002679C6"/>
    <w:rsid w:val="002D18EA"/>
    <w:rsid w:val="003B3860"/>
    <w:rsid w:val="004712EB"/>
    <w:rsid w:val="005E3A7D"/>
    <w:rsid w:val="006407E9"/>
    <w:rsid w:val="006E266C"/>
    <w:rsid w:val="009B2301"/>
    <w:rsid w:val="00A01666"/>
    <w:rsid w:val="00A36A4B"/>
    <w:rsid w:val="00B90C8A"/>
    <w:rsid w:val="00B9667C"/>
    <w:rsid w:val="00BD5633"/>
    <w:rsid w:val="00FC6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3A7D"/>
    <w:rPr>
      <w:color w:val="808080"/>
    </w:rPr>
  </w:style>
  <w:style w:type="paragraph" w:customStyle="1" w:styleId="D692194F831349029B65C06B199BDDF4">
    <w:name w:val="D692194F831349029B65C06B199BDDF4"/>
    <w:rsid w:val="005E3A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40</Words>
  <Characters>137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hael chillemi</cp:lastModifiedBy>
  <cp:revision>2</cp:revision>
  <dcterms:created xsi:type="dcterms:W3CDTF">2020-02-13T06:03:00Z</dcterms:created>
  <dcterms:modified xsi:type="dcterms:W3CDTF">2022-05-03T05:06:00Z</dcterms:modified>
</cp:coreProperties>
</file>